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4CBD22" w14:textId="77777777" w:rsidR="00766E6B" w:rsidRDefault="00766E6B" w:rsidP="00A03D5C">
      <w:pPr>
        <w:pStyle w:val="1"/>
        <w:jc w:val="center"/>
      </w:pPr>
      <w:r>
        <w:t xml:space="preserve">Programming Fundamentals and Unit Testing </w:t>
      </w:r>
    </w:p>
    <w:p w14:paraId="670A1148" w14:textId="2E6D0CE1" w:rsidR="00A03D5C" w:rsidRPr="00EA057E" w:rsidRDefault="00766E6B" w:rsidP="00A03D5C">
      <w:pPr>
        <w:pStyle w:val="1"/>
        <w:jc w:val="center"/>
        <w:rPr>
          <w:lang w:val="bg-BG"/>
        </w:rPr>
      </w:pPr>
      <w:r>
        <w:t xml:space="preserve">Regular Exam – </w:t>
      </w:r>
      <w:r w:rsidR="008C51B6">
        <w:rPr>
          <w:lang w:val="bg-BG"/>
        </w:rPr>
        <w:t>2</w:t>
      </w:r>
      <w:r>
        <w:t xml:space="preserve"> </w:t>
      </w:r>
      <w:r w:rsidR="00A46EAE">
        <w:t>November</w:t>
      </w:r>
      <w:r>
        <w:t xml:space="preserve"> 202</w:t>
      </w:r>
      <w:r w:rsidR="00C6552F">
        <w:t>4</w:t>
      </w:r>
    </w:p>
    <w:p w14:paraId="1710D5F0" w14:textId="57024C91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anchor="1" w:history="1">
        <w:r w:rsidR="00D117DE" w:rsidRPr="00D117DE">
          <w:rPr>
            <w:rStyle w:val="a7"/>
          </w:rPr>
          <w:t>link</w:t>
        </w:r>
      </w:hyperlink>
    </w:p>
    <w:p w14:paraId="12BF7E72" w14:textId="0B295A89" w:rsidR="005C692F" w:rsidRDefault="003D7A76" w:rsidP="00766E6B">
      <w:pPr>
        <w:pStyle w:val="1"/>
      </w:pPr>
      <w:r>
        <w:rPr>
          <w:lang w:val="bg-BG"/>
        </w:rPr>
        <w:t>2</w:t>
      </w:r>
      <w:r w:rsidR="00766E6B">
        <w:t>.</w:t>
      </w:r>
      <w:r w:rsidR="00257D1E">
        <w:t xml:space="preserve"> </w:t>
      </w:r>
      <w:r w:rsidR="00EC79E0" w:rsidRPr="00EC79E0">
        <w:t>Temperature Categorization Based on Average</w:t>
      </w:r>
    </w:p>
    <w:p w14:paraId="5762981B" w14:textId="5B21B94E" w:rsidR="005C692F" w:rsidRDefault="0046188C" w:rsidP="005C692F">
      <w:r>
        <w:t>Write a program that:</w:t>
      </w:r>
    </w:p>
    <w:p w14:paraId="39337C84" w14:textId="30B42360" w:rsidR="00527166" w:rsidRPr="00527166" w:rsidRDefault="00EC79E0" w:rsidP="00527166">
      <w:pPr>
        <w:pStyle w:val="a8"/>
        <w:numPr>
          <w:ilvl w:val="0"/>
          <w:numId w:val="28"/>
        </w:numPr>
      </w:pPr>
      <w:r w:rsidRPr="00EC79E0">
        <w:t xml:space="preserve">Reads an </w:t>
      </w:r>
      <w:r w:rsidRPr="00EC79E0">
        <w:rPr>
          <w:b/>
          <w:bCs/>
        </w:rPr>
        <w:t>array with</w:t>
      </w:r>
      <w:r w:rsidRPr="00EC79E0">
        <w:t xml:space="preserve"> </w:t>
      </w:r>
      <w:r w:rsidRPr="00EC79E0">
        <w:rPr>
          <w:b/>
          <w:bCs/>
        </w:rPr>
        <w:t>daily temperatures (integer numbers separated by a single space)</w:t>
      </w:r>
      <w:r w:rsidRPr="00EC79E0">
        <w:t xml:space="preserve"> from the console</w:t>
      </w:r>
      <w:r w:rsidR="00527166" w:rsidRPr="00527166">
        <w:t>.</w:t>
      </w:r>
    </w:p>
    <w:p w14:paraId="073CAFBE" w14:textId="59CF197D" w:rsidR="00527166" w:rsidRPr="00527166" w:rsidRDefault="00EC79E0" w:rsidP="00527166">
      <w:pPr>
        <w:pStyle w:val="a8"/>
        <w:numPr>
          <w:ilvl w:val="0"/>
          <w:numId w:val="28"/>
        </w:numPr>
      </w:pPr>
      <w:r w:rsidRPr="00EC79E0">
        <w:rPr>
          <w:b/>
          <w:bCs/>
        </w:rPr>
        <w:t>Calculates the average temperature from the input array</w:t>
      </w:r>
      <w:r w:rsidR="00527166" w:rsidRPr="00527166">
        <w:t>.</w:t>
      </w:r>
    </w:p>
    <w:p w14:paraId="3E2ED30E" w14:textId="435BDBAF" w:rsidR="00527166" w:rsidRDefault="00EC79E0" w:rsidP="00527166">
      <w:pPr>
        <w:pStyle w:val="a8"/>
        <w:numPr>
          <w:ilvl w:val="0"/>
          <w:numId w:val="28"/>
        </w:numPr>
      </w:pPr>
      <w:r w:rsidRPr="004618FB">
        <w:rPr>
          <w:b/>
          <w:bCs/>
        </w:rPr>
        <w:t>Separates</w:t>
      </w:r>
      <w:r w:rsidRPr="00EC79E0">
        <w:t xml:space="preserve"> </w:t>
      </w:r>
      <w:r w:rsidRPr="004618FB">
        <w:rPr>
          <w:b/>
          <w:bCs/>
        </w:rPr>
        <w:t>the temperatures into two arrays</w:t>
      </w:r>
      <w:r>
        <w:t>:</w:t>
      </w:r>
    </w:p>
    <w:p w14:paraId="5B174EE6" w14:textId="61E543E5" w:rsidR="00EC79E0" w:rsidRDefault="00EC79E0" w:rsidP="00EC79E0">
      <w:pPr>
        <w:pStyle w:val="a8"/>
        <w:numPr>
          <w:ilvl w:val="1"/>
          <w:numId w:val="28"/>
        </w:numPr>
      </w:pPr>
      <w:r w:rsidRPr="00EC79E0">
        <w:t xml:space="preserve">One for </w:t>
      </w:r>
      <w:r w:rsidRPr="004618FB">
        <w:rPr>
          <w:b/>
          <w:bCs/>
        </w:rPr>
        <w:t>temperatures less than the average temperature</w:t>
      </w:r>
      <w:r>
        <w:t>.</w:t>
      </w:r>
    </w:p>
    <w:p w14:paraId="7057F31E" w14:textId="1EC97B40" w:rsidR="00EC79E0" w:rsidRPr="00527166" w:rsidRDefault="00EC79E0" w:rsidP="00EC79E0">
      <w:pPr>
        <w:pStyle w:val="a8"/>
        <w:numPr>
          <w:ilvl w:val="1"/>
          <w:numId w:val="28"/>
        </w:numPr>
      </w:pPr>
      <w:r w:rsidRPr="00EC79E0">
        <w:t xml:space="preserve">One for </w:t>
      </w:r>
      <w:r w:rsidRPr="004618FB">
        <w:rPr>
          <w:b/>
          <w:bCs/>
        </w:rPr>
        <w:t>temperatures greater than or equal to the average temperature</w:t>
      </w:r>
      <w:r w:rsidR="004618FB">
        <w:rPr>
          <w:b/>
          <w:bCs/>
        </w:rPr>
        <w:t>.</w:t>
      </w:r>
    </w:p>
    <w:p w14:paraId="2563A16B" w14:textId="4F44D5C3" w:rsidR="00527166" w:rsidRPr="00527166" w:rsidRDefault="004618FB" w:rsidP="00527166">
      <w:pPr>
        <w:pStyle w:val="a8"/>
        <w:numPr>
          <w:ilvl w:val="0"/>
          <w:numId w:val="28"/>
        </w:numPr>
      </w:pPr>
      <w:r w:rsidRPr="004618FB">
        <w:t>Prints both arrays on separate lines, with numbers separated by a single space</w:t>
      </w:r>
      <w:r w:rsidR="00527166" w:rsidRPr="00527166">
        <w:t>.</w:t>
      </w:r>
    </w:p>
    <w:p w14:paraId="7A115995" w14:textId="63DCB678" w:rsidR="00766E6B" w:rsidRPr="0091706C" w:rsidRDefault="00766E6B" w:rsidP="00766E6B">
      <w:pPr>
        <w:pStyle w:val="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aa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88"/>
        <w:gridCol w:w="1730"/>
        <w:gridCol w:w="5812"/>
      </w:tblGrid>
      <w:tr w:rsidR="0046188C" w:rsidRPr="0091706C" w14:paraId="75CA327F" w14:textId="5F549A86" w:rsidTr="007041E7">
        <w:trPr>
          <w:trHeight w:val="196"/>
        </w:trPr>
        <w:tc>
          <w:tcPr>
            <w:tcW w:w="2788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730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7041E7">
        <w:trPr>
          <w:trHeight w:val="437"/>
        </w:trPr>
        <w:tc>
          <w:tcPr>
            <w:tcW w:w="2788" w:type="dxa"/>
          </w:tcPr>
          <w:p w14:paraId="4810BFEC" w14:textId="07655A16" w:rsidR="00C6552F" w:rsidRPr="00C509E4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 w:cstheme="minorHAnsi"/>
              </w:rPr>
              <w:t>15 20 35 40 25 30</w:t>
            </w:r>
          </w:p>
        </w:tc>
        <w:tc>
          <w:tcPr>
            <w:tcW w:w="1730" w:type="dxa"/>
          </w:tcPr>
          <w:p w14:paraId="7B6A6799" w14:textId="77777777" w:rsidR="0046188C" w:rsidRDefault="007041E7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/>
                <w:noProof/>
              </w:rPr>
              <w:t>15 20 25</w:t>
            </w:r>
          </w:p>
          <w:p w14:paraId="459F8D76" w14:textId="16C31516" w:rsidR="007041E7" w:rsidRPr="00C509E4" w:rsidRDefault="007041E7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/>
                <w:noProof/>
              </w:rPr>
              <w:t>35 40 30</w:t>
            </w:r>
          </w:p>
        </w:tc>
        <w:tc>
          <w:tcPr>
            <w:tcW w:w="5812" w:type="dxa"/>
          </w:tcPr>
          <w:p w14:paraId="12399178" w14:textId="67907D1C" w:rsidR="00527166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/>
                <w:noProof/>
              </w:rPr>
              <w:t>Total temperatures: 15, 20, 35, 40, 25, 30</w:t>
            </w:r>
          </w:p>
          <w:p w14:paraId="69F766B8" w14:textId="77777777" w:rsidR="007041E7" w:rsidRPr="00527166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03CD74ED" w14:textId="768D4FD6" w:rsidR="00527166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/>
                <w:noProof/>
              </w:rPr>
              <w:t>Average temperature</w:t>
            </w:r>
            <w:r>
              <w:rPr>
                <w:rFonts w:ascii="Consolas" w:hAnsi="Consolas"/>
                <w:noProof/>
              </w:rPr>
              <w:t>: (15+20+35+40+25+30) / 6 = 27.50</w:t>
            </w:r>
          </w:p>
          <w:p w14:paraId="70848E0A" w14:textId="77777777" w:rsidR="007041E7" w:rsidRPr="00527166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782C30EF" w14:textId="77777777" w:rsidR="00C6552F" w:rsidRPr="007041E7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/>
                <w:noProof/>
              </w:rPr>
              <w:t>Temperatures less than average: 15, 20, 25</w:t>
            </w:r>
          </w:p>
          <w:p w14:paraId="3BEFB32E" w14:textId="77777777" w:rsidR="007041E7" w:rsidRPr="007041E7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02E4BBC1" w14:textId="37736F43" w:rsidR="007041E7" w:rsidRPr="007041E7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/>
                <w:noProof/>
              </w:rPr>
              <w:t>Temperatures greater than or equal to average: 35, 40, 30</w:t>
            </w:r>
          </w:p>
        </w:tc>
      </w:tr>
      <w:tr w:rsidR="0046188C" w:rsidRPr="0091706C" w14:paraId="6CA44677" w14:textId="1C038646" w:rsidTr="007041E7">
        <w:trPr>
          <w:trHeight w:val="378"/>
        </w:trPr>
        <w:tc>
          <w:tcPr>
            <w:tcW w:w="2788" w:type="dxa"/>
          </w:tcPr>
          <w:p w14:paraId="6D0C44FC" w14:textId="0FF286BD" w:rsidR="00C6552F" w:rsidRPr="00C509E4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 w:cstheme="minorHAnsi"/>
                <w:color w:val="000000" w:themeColor="text1"/>
              </w:rPr>
              <w:t>10 15 20 25 30 35</w:t>
            </w:r>
          </w:p>
        </w:tc>
        <w:tc>
          <w:tcPr>
            <w:tcW w:w="1730" w:type="dxa"/>
          </w:tcPr>
          <w:p w14:paraId="4B0A28F1" w14:textId="77777777" w:rsidR="0046188C" w:rsidRDefault="00DF7116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 15 20</w:t>
            </w:r>
          </w:p>
          <w:p w14:paraId="0ABF6C24" w14:textId="48C1F08D" w:rsidR="00DF7116" w:rsidRPr="00C509E4" w:rsidRDefault="00DF7116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 30 35</w:t>
            </w:r>
          </w:p>
        </w:tc>
        <w:tc>
          <w:tcPr>
            <w:tcW w:w="5812" w:type="dxa"/>
          </w:tcPr>
          <w:p w14:paraId="48A4FDDA" w14:textId="77777777" w:rsidR="0046188C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/>
                <w:noProof/>
              </w:rPr>
              <w:t>Total temperatures: 10, 15, 20, 25, 30, 35</w:t>
            </w:r>
          </w:p>
          <w:p w14:paraId="59978AB2" w14:textId="77777777" w:rsidR="007041E7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12DEA53" w14:textId="77777777" w:rsidR="007041E7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/>
                <w:noProof/>
              </w:rPr>
              <w:t>Average temperature:</w:t>
            </w:r>
            <w:r>
              <w:rPr>
                <w:rFonts w:ascii="Consolas" w:hAnsi="Consolas"/>
                <w:noProof/>
              </w:rPr>
              <w:t xml:space="preserve"> (</w:t>
            </w:r>
            <w:r w:rsidRPr="007041E7">
              <w:rPr>
                <w:rFonts w:ascii="Consolas" w:hAnsi="Consolas"/>
                <w:noProof/>
              </w:rPr>
              <w:t>10+15+20+25+30+35</w:t>
            </w:r>
            <w:r>
              <w:rPr>
                <w:rFonts w:ascii="Consolas" w:hAnsi="Consolas"/>
                <w:noProof/>
              </w:rPr>
              <w:t>) / 6 = 22.50</w:t>
            </w:r>
          </w:p>
          <w:p w14:paraId="7F4BC6D1" w14:textId="77777777" w:rsidR="007041E7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1AEAAF62" w14:textId="77777777" w:rsidR="007041E7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/>
                <w:noProof/>
              </w:rPr>
              <w:t>Temperatures less than average: 10, 15, 20</w:t>
            </w:r>
          </w:p>
          <w:p w14:paraId="7A64D7DC" w14:textId="77777777" w:rsidR="007041E7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E42F6E2" w14:textId="2D9D863B" w:rsidR="007041E7" w:rsidRPr="00C509E4" w:rsidRDefault="007041E7" w:rsidP="00527166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/>
                <w:noProof/>
              </w:rPr>
              <w:t>Temperatures greater than or equal to average: 25, 30, 35</w:t>
            </w:r>
          </w:p>
        </w:tc>
      </w:tr>
      <w:tr w:rsidR="007041E7" w:rsidRPr="0091706C" w14:paraId="1D739578" w14:textId="77777777" w:rsidTr="007041E7">
        <w:trPr>
          <w:trHeight w:val="378"/>
        </w:trPr>
        <w:tc>
          <w:tcPr>
            <w:tcW w:w="2788" w:type="dxa"/>
          </w:tcPr>
          <w:p w14:paraId="0051FF5C" w14:textId="21E8D057" w:rsidR="007041E7" w:rsidRPr="007041E7" w:rsidRDefault="007041E7" w:rsidP="00527166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>
              <w:rPr>
                <w:rFonts w:ascii="Consolas" w:hAnsi="Consolas" w:cstheme="minorHAnsi"/>
                <w:color w:val="000000" w:themeColor="text1"/>
              </w:rPr>
              <w:t>12 15 28</w:t>
            </w:r>
          </w:p>
        </w:tc>
        <w:tc>
          <w:tcPr>
            <w:tcW w:w="1730" w:type="dxa"/>
          </w:tcPr>
          <w:p w14:paraId="29A6E666" w14:textId="6F70464A" w:rsidR="007041E7" w:rsidRDefault="0066077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  <w:r w:rsidR="003C16D5">
              <w:rPr>
                <w:rFonts w:ascii="Consolas" w:hAnsi="Consolas"/>
                <w:noProof/>
              </w:rPr>
              <w:t>2</w:t>
            </w:r>
            <w:r>
              <w:rPr>
                <w:rFonts w:ascii="Consolas" w:hAnsi="Consolas"/>
                <w:noProof/>
              </w:rPr>
              <w:t xml:space="preserve"> 1</w:t>
            </w:r>
            <w:r w:rsidR="003C16D5">
              <w:rPr>
                <w:rFonts w:ascii="Consolas" w:hAnsi="Consolas"/>
                <w:noProof/>
              </w:rPr>
              <w:t>5</w:t>
            </w:r>
          </w:p>
          <w:p w14:paraId="64BE1482" w14:textId="262F7FAB" w:rsidR="0066077C" w:rsidRPr="00527166" w:rsidRDefault="0066077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</w:t>
            </w:r>
          </w:p>
        </w:tc>
        <w:tc>
          <w:tcPr>
            <w:tcW w:w="5812" w:type="dxa"/>
          </w:tcPr>
          <w:p w14:paraId="4BB4DF58" w14:textId="4901ACC7" w:rsidR="007041E7" w:rsidRDefault="007041E7" w:rsidP="007041E7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/>
                <w:noProof/>
              </w:rPr>
              <w:t>Total temperatures: 1</w:t>
            </w:r>
            <w:r>
              <w:rPr>
                <w:rFonts w:ascii="Consolas" w:hAnsi="Consolas"/>
                <w:noProof/>
              </w:rPr>
              <w:t>2</w:t>
            </w:r>
            <w:r w:rsidRPr="007041E7">
              <w:rPr>
                <w:rFonts w:ascii="Consolas" w:hAnsi="Consolas"/>
                <w:noProof/>
              </w:rPr>
              <w:t>, 15, 2</w:t>
            </w:r>
            <w:r>
              <w:rPr>
                <w:rFonts w:ascii="Consolas" w:hAnsi="Consolas"/>
                <w:noProof/>
              </w:rPr>
              <w:t>8</w:t>
            </w:r>
          </w:p>
          <w:p w14:paraId="74E91A71" w14:textId="77777777" w:rsidR="007041E7" w:rsidRDefault="007041E7" w:rsidP="007041E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DA85B56" w14:textId="45F00ED8" w:rsidR="007041E7" w:rsidRDefault="007041E7" w:rsidP="007041E7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/>
                <w:noProof/>
              </w:rPr>
              <w:t>Average temperature:</w:t>
            </w:r>
            <w:r>
              <w:rPr>
                <w:rFonts w:ascii="Consolas" w:hAnsi="Consolas"/>
                <w:noProof/>
              </w:rPr>
              <w:t xml:space="preserve"> (</w:t>
            </w:r>
            <w:r w:rsidRPr="007041E7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2</w:t>
            </w:r>
            <w:r w:rsidRPr="007041E7">
              <w:rPr>
                <w:rFonts w:ascii="Consolas" w:hAnsi="Consolas"/>
                <w:noProof/>
              </w:rPr>
              <w:t>+15+2</w:t>
            </w:r>
            <w:r>
              <w:rPr>
                <w:rFonts w:ascii="Consolas" w:hAnsi="Consolas"/>
                <w:noProof/>
              </w:rPr>
              <w:t>8) / 3 = 18.33</w:t>
            </w:r>
          </w:p>
          <w:p w14:paraId="2EC4B681" w14:textId="77777777" w:rsidR="007041E7" w:rsidRDefault="007041E7" w:rsidP="007041E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B9A388C" w14:textId="2C57E5CA" w:rsidR="007041E7" w:rsidRDefault="007041E7" w:rsidP="007041E7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/>
                <w:noProof/>
              </w:rPr>
              <w:t>Temperatures less than average: 10, 1</w:t>
            </w:r>
            <w:r w:rsidR="0066077C">
              <w:rPr>
                <w:rFonts w:ascii="Consolas" w:hAnsi="Consolas"/>
                <w:noProof/>
              </w:rPr>
              <w:t>8</w:t>
            </w:r>
          </w:p>
          <w:p w14:paraId="767829D9" w14:textId="77777777" w:rsidR="007041E7" w:rsidRDefault="007041E7" w:rsidP="007041E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B259FE2" w14:textId="72154ADF" w:rsidR="007041E7" w:rsidRPr="007041E7" w:rsidRDefault="007041E7" w:rsidP="007041E7">
            <w:pPr>
              <w:spacing w:before="0" w:after="0"/>
              <w:rPr>
                <w:rFonts w:ascii="Consolas" w:hAnsi="Consolas"/>
                <w:noProof/>
              </w:rPr>
            </w:pPr>
            <w:r w:rsidRPr="007041E7">
              <w:rPr>
                <w:rFonts w:ascii="Consolas" w:hAnsi="Consolas"/>
                <w:noProof/>
              </w:rPr>
              <w:t xml:space="preserve">Temperatures greater than or equal to average: </w:t>
            </w:r>
            <w:r w:rsidR="0066077C">
              <w:rPr>
                <w:rFonts w:ascii="Consolas" w:hAnsi="Consolas"/>
                <w:noProof/>
              </w:rPr>
              <w:t>28</w:t>
            </w:r>
          </w:p>
        </w:tc>
      </w:tr>
    </w:tbl>
    <w:p w14:paraId="62F9D453" w14:textId="65DED1F4" w:rsidR="002877ED" w:rsidRPr="00766E6B" w:rsidRDefault="002877ED" w:rsidP="007041E7"/>
    <w:sectPr w:rsidR="002877ED" w:rsidRPr="00766E6B" w:rsidSect="0048057E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1ADC9F" w14:textId="77777777" w:rsidR="001417B7" w:rsidRDefault="001417B7">
      <w:pPr>
        <w:spacing w:before="0" w:after="0" w:line="240" w:lineRule="auto"/>
      </w:pPr>
      <w:r>
        <w:separator/>
      </w:r>
    </w:p>
  </w:endnote>
  <w:endnote w:type="continuationSeparator" w:id="0">
    <w:p w14:paraId="21DE43AC" w14:textId="77777777" w:rsidR="001417B7" w:rsidRDefault="001417B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D202A"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FD202A"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6714E9" w14:textId="77777777" w:rsidR="001417B7" w:rsidRDefault="001417B7">
      <w:pPr>
        <w:spacing w:before="0" w:after="0" w:line="240" w:lineRule="auto"/>
      </w:pPr>
      <w:r>
        <w:separator/>
      </w:r>
    </w:p>
  </w:footnote>
  <w:footnote w:type="continuationSeparator" w:id="0">
    <w:p w14:paraId="6433BD88" w14:textId="77777777" w:rsidR="001417B7" w:rsidRDefault="001417B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3"/>
  </w:num>
  <w:num w:numId="4" w16cid:durableId="851725427">
    <w:abstractNumId w:val="18"/>
  </w:num>
  <w:num w:numId="5" w16cid:durableId="196629323">
    <w:abstractNumId w:val="16"/>
  </w:num>
  <w:num w:numId="6" w16cid:durableId="932905485">
    <w:abstractNumId w:val="22"/>
  </w:num>
  <w:num w:numId="7" w16cid:durableId="1545017489">
    <w:abstractNumId w:val="9"/>
  </w:num>
  <w:num w:numId="8" w16cid:durableId="132022938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4"/>
  </w:num>
  <w:num w:numId="10" w16cid:durableId="1739397319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9"/>
  </w:num>
  <w:num w:numId="12" w16cid:durableId="79174905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20"/>
  </w:num>
  <w:num w:numId="17" w16cid:durableId="1498307022">
    <w:abstractNumId w:val="25"/>
  </w:num>
  <w:num w:numId="18" w16cid:durableId="905913855">
    <w:abstractNumId w:val="15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7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1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3"/>
  </w:num>
  <w:num w:numId="28" w16cid:durableId="45490607">
    <w:abstractNumId w:val="26"/>
  </w:num>
  <w:num w:numId="29" w16cid:durableId="139908597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tKwFAMXY8tItAAAA"/>
  </w:docVars>
  <w:rsids>
    <w:rsidRoot w:val="00926E86"/>
    <w:rsid w:val="00001E06"/>
    <w:rsid w:val="00003231"/>
    <w:rsid w:val="00012E81"/>
    <w:rsid w:val="000331F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17B7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37D47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C1EDD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781"/>
    <w:rsid w:val="003A1BBD"/>
    <w:rsid w:val="003B4612"/>
    <w:rsid w:val="003C16D5"/>
    <w:rsid w:val="003C3747"/>
    <w:rsid w:val="003D2A70"/>
    <w:rsid w:val="003D329B"/>
    <w:rsid w:val="003D595D"/>
    <w:rsid w:val="003D7A76"/>
    <w:rsid w:val="004059B1"/>
    <w:rsid w:val="004173E5"/>
    <w:rsid w:val="0042188C"/>
    <w:rsid w:val="00426B11"/>
    <w:rsid w:val="00430F73"/>
    <w:rsid w:val="00435B09"/>
    <w:rsid w:val="00451CD1"/>
    <w:rsid w:val="00461620"/>
    <w:rsid w:val="0046188C"/>
    <w:rsid w:val="004618FB"/>
    <w:rsid w:val="0048057E"/>
    <w:rsid w:val="00497EC7"/>
    <w:rsid w:val="004A1821"/>
    <w:rsid w:val="004A7947"/>
    <w:rsid w:val="004C703D"/>
    <w:rsid w:val="004C7678"/>
    <w:rsid w:val="004C7A58"/>
    <w:rsid w:val="004D6774"/>
    <w:rsid w:val="004F02D0"/>
    <w:rsid w:val="004F6B8F"/>
    <w:rsid w:val="00504219"/>
    <w:rsid w:val="0050537A"/>
    <w:rsid w:val="00510750"/>
    <w:rsid w:val="00510C60"/>
    <w:rsid w:val="00517DC0"/>
    <w:rsid w:val="0052095B"/>
    <w:rsid w:val="00521CB8"/>
    <w:rsid w:val="00526966"/>
    <w:rsid w:val="005271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17A2"/>
    <w:rsid w:val="005B317A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20744"/>
    <w:rsid w:val="00640DD4"/>
    <w:rsid w:val="00643CB5"/>
    <w:rsid w:val="006557A9"/>
    <w:rsid w:val="00655C8B"/>
    <w:rsid w:val="00657ED2"/>
    <w:rsid w:val="0066077C"/>
    <w:rsid w:val="00677669"/>
    <w:rsid w:val="006971D5"/>
    <w:rsid w:val="006A5FF4"/>
    <w:rsid w:val="006A676F"/>
    <w:rsid w:val="006B0196"/>
    <w:rsid w:val="006E15ED"/>
    <w:rsid w:val="006E794B"/>
    <w:rsid w:val="006F271C"/>
    <w:rsid w:val="006F7776"/>
    <w:rsid w:val="007041E7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2E40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C462A"/>
    <w:rsid w:val="008C51B6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46EAE"/>
    <w:rsid w:val="00A51DDC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18FF"/>
    <w:rsid w:val="00B57D56"/>
    <w:rsid w:val="00B60C23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552F"/>
    <w:rsid w:val="00C66123"/>
    <w:rsid w:val="00C747E0"/>
    <w:rsid w:val="00C74E76"/>
    <w:rsid w:val="00C878AE"/>
    <w:rsid w:val="00CA4834"/>
    <w:rsid w:val="00CA4D16"/>
    <w:rsid w:val="00CB6794"/>
    <w:rsid w:val="00CB703A"/>
    <w:rsid w:val="00CC0167"/>
    <w:rsid w:val="00CE695A"/>
    <w:rsid w:val="00CF0069"/>
    <w:rsid w:val="00D02FDF"/>
    <w:rsid w:val="00D117DE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DF7116"/>
    <w:rsid w:val="00E015BD"/>
    <w:rsid w:val="00E2336C"/>
    <w:rsid w:val="00E2663A"/>
    <w:rsid w:val="00E30D02"/>
    <w:rsid w:val="00E3507A"/>
    <w:rsid w:val="00E503B8"/>
    <w:rsid w:val="00E609BA"/>
    <w:rsid w:val="00E823A1"/>
    <w:rsid w:val="00E823DE"/>
    <w:rsid w:val="00E95DAE"/>
    <w:rsid w:val="00EA319E"/>
    <w:rsid w:val="00EB1096"/>
    <w:rsid w:val="00EB1104"/>
    <w:rsid w:val="00EB2884"/>
    <w:rsid w:val="00EC4E02"/>
    <w:rsid w:val="00EC79E0"/>
    <w:rsid w:val="00EE4FD0"/>
    <w:rsid w:val="00EF7AB0"/>
    <w:rsid w:val="00F0144F"/>
    <w:rsid w:val="00F028E6"/>
    <w:rsid w:val="00F05128"/>
    <w:rsid w:val="00F13067"/>
    <w:rsid w:val="00F145A3"/>
    <w:rsid w:val="00F416E9"/>
    <w:rsid w:val="00F4252A"/>
    <w:rsid w:val="00F42852"/>
    <w:rsid w:val="00F44F48"/>
    <w:rsid w:val="00F50551"/>
    <w:rsid w:val="00F506AD"/>
    <w:rsid w:val="00F51039"/>
    <w:rsid w:val="00F7259A"/>
    <w:rsid w:val="00F80021"/>
    <w:rsid w:val="00F80520"/>
    <w:rsid w:val="00F82C3C"/>
    <w:rsid w:val="00F82D60"/>
    <w:rsid w:val="00F87F35"/>
    <w:rsid w:val="00F913E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41E7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515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17</cp:revision>
  <dcterms:created xsi:type="dcterms:W3CDTF">2023-11-05T06:33:00Z</dcterms:created>
  <dcterms:modified xsi:type="dcterms:W3CDTF">2024-10-23T13:56:00Z</dcterms:modified>
</cp:coreProperties>
</file>